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ED03F" w14:textId="200463B2" w:rsidR="00090443" w:rsidRPr="00FD0E04" w:rsidRDefault="009972E5" w:rsidP="00FD0E04">
      <w:pPr>
        <w:jc w:val="center"/>
        <w:rPr>
          <w:i/>
          <w:sz w:val="40"/>
          <w:szCs w:val="40"/>
        </w:rPr>
      </w:pPr>
      <w:r w:rsidRPr="00FD0E04">
        <w:rPr>
          <w:i/>
          <w:sz w:val="40"/>
          <w:szCs w:val="40"/>
        </w:rPr>
        <w:t>Week 3 Assignment</w:t>
      </w:r>
    </w:p>
    <w:p w14:paraId="67C7CD63" w14:textId="664B2EFD" w:rsidR="009972E5" w:rsidRPr="00FD0E04" w:rsidRDefault="009972E5" w:rsidP="00FD0E04">
      <w:pPr>
        <w:jc w:val="center"/>
        <w:rPr>
          <w:i/>
          <w:sz w:val="40"/>
          <w:szCs w:val="40"/>
        </w:rPr>
      </w:pPr>
      <w:r w:rsidRPr="00FD0E04">
        <w:rPr>
          <w:i/>
          <w:sz w:val="40"/>
          <w:szCs w:val="40"/>
        </w:rPr>
        <w:t>Ujjwal Bhasin</w:t>
      </w:r>
      <w:r w:rsidR="00FD0E04">
        <w:rPr>
          <w:i/>
          <w:sz w:val="40"/>
          <w:szCs w:val="40"/>
        </w:rPr>
        <w:t xml:space="preserve"> -</w:t>
      </w:r>
      <w:bookmarkStart w:id="0" w:name="_GoBack"/>
      <w:bookmarkEnd w:id="0"/>
      <w:r w:rsidRPr="00FD0E04">
        <w:rPr>
          <w:i/>
          <w:sz w:val="40"/>
          <w:szCs w:val="40"/>
        </w:rPr>
        <w:t xml:space="preserve"> 200389272</w:t>
      </w:r>
    </w:p>
    <w:p w14:paraId="28120D44" w14:textId="5793C1AB" w:rsidR="009972E5" w:rsidRDefault="009972E5"/>
    <w:p w14:paraId="5A79A066" w14:textId="7FFD847C" w:rsidR="009972E5" w:rsidRDefault="009972E5">
      <w:r>
        <w:rPr>
          <w:noProof/>
        </w:rPr>
        <w:drawing>
          <wp:inline distT="0" distB="0" distL="0" distR="0" wp14:anchorId="2FEC0CE2" wp14:editId="1C2CDBE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07924" w14:textId="13B83B9E" w:rsidR="009972E5" w:rsidRDefault="009972E5"/>
    <w:p w14:paraId="1DD3D45F" w14:textId="5772AE48" w:rsidR="009972E5" w:rsidRDefault="009972E5">
      <w:r>
        <w:rPr>
          <w:noProof/>
        </w:rPr>
        <w:drawing>
          <wp:inline distT="0" distB="0" distL="0" distR="0" wp14:anchorId="5D4F2D38" wp14:editId="253AAFB0">
            <wp:extent cx="5731510" cy="34747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4D499" w14:textId="3CB34E50" w:rsidR="009972E5" w:rsidRDefault="009972E5"/>
    <w:p w14:paraId="45D038D1" w14:textId="2051FAA6" w:rsidR="009972E5" w:rsidRDefault="009972E5">
      <w:r>
        <w:rPr>
          <w:noProof/>
        </w:rPr>
        <w:lastRenderedPageBreak/>
        <w:drawing>
          <wp:inline distT="0" distB="0" distL="0" distR="0" wp14:anchorId="2AF7AC74" wp14:editId="503F832B">
            <wp:extent cx="5731510" cy="32245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97BAA" w14:textId="7AD9D590" w:rsidR="00506C39" w:rsidRDefault="00506C39"/>
    <w:p w14:paraId="11E2E6FB" w14:textId="2E629DF7" w:rsidR="00506C39" w:rsidRDefault="00FD0E04">
      <w:r>
        <w:rPr>
          <w:noProof/>
        </w:rPr>
        <w:drawing>
          <wp:inline distT="0" distB="0" distL="0" distR="0" wp14:anchorId="0763D8FF" wp14:editId="162F4479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2D590" w14:textId="0998AE6D" w:rsidR="00FD0E04" w:rsidRDefault="00FD0E04"/>
    <w:p w14:paraId="41685122" w14:textId="0474E788" w:rsidR="00FD0E04" w:rsidRDefault="00FD0E04">
      <w:r>
        <w:rPr>
          <w:noProof/>
        </w:rPr>
        <w:lastRenderedPageBreak/>
        <w:drawing>
          <wp:inline distT="0" distB="0" distL="0" distR="0" wp14:anchorId="13E2FD1D" wp14:editId="599C03A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83C46" w14:textId="753AD63E" w:rsidR="009972E5" w:rsidRDefault="009972E5"/>
    <w:p w14:paraId="6D39FA1D" w14:textId="77777777" w:rsidR="009972E5" w:rsidRDefault="009972E5"/>
    <w:sectPr w:rsidR="009972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3MbM0MTC1MLE0MjBW0lEKTi0uzszPAykwrAUAXfDt+CwAAAA="/>
  </w:docVars>
  <w:rsids>
    <w:rsidRoot w:val="009972E5"/>
    <w:rsid w:val="00090443"/>
    <w:rsid w:val="00506C39"/>
    <w:rsid w:val="009972E5"/>
    <w:rsid w:val="00FD0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BD6BD"/>
  <w15:chartTrackingRefBased/>
  <w15:docId w15:val="{A5C10364-452E-4975-B5AB-F4E1C14D6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 Bhasin</dc:creator>
  <cp:keywords/>
  <dc:description/>
  <cp:lastModifiedBy>Ujjwal Bhasin</cp:lastModifiedBy>
  <cp:revision>1</cp:revision>
  <dcterms:created xsi:type="dcterms:W3CDTF">2018-05-25T17:50:00Z</dcterms:created>
  <dcterms:modified xsi:type="dcterms:W3CDTF">2018-05-25T18:36:00Z</dcterms:modified>
</cp:coreProperties>
</file>